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8815F6" w14:textId="561F2B8D" w:rsidR="00182D8B" w:rsidRPr="00CA6CC2" w:rsidRDefault="007A0E2A">
      <w:pPr>
        <w:rPr>
          <w:color w:val="404040" w:themeColor="text1" w:themeTint="BF"/>
        </w:rPr>
      </w:pPr>
      <w:r>
        <w:rPr>
          <w:noProof/>
          <w:color w:val="404040" w:themeColor="text1" w:themeTint="BF"/>
          <w:lang w:eastAsia="en-GB"/>
        </w:rPr>
        <w:drawing>
          <wp:anchor distT="0" distB="0" distL="114300" distR="114300" simplePos="0" relativeHeight="251659264" behindDoc="0" locked="0" layoutInCell="1" allowOverlap="1" wp14:editId="46CD6F8B">
            <wp:simplePos x="0" y="0"/>
            <wp:positionH relativeFrom="margin">
              <wp:align>left</wp:align>
            </wp:positionH>
            <wp:positionV relativeFrom="paragraph">
              <wp:posOffset>-483325</wp:posOffset>
            </wp:positionV>
            <wp:extent cx="643890" cy="796925"/>
            <wp:effectExtent l="0" t="0" r="3810" b="3175"/>
            <wp:wrapNone/>
            <wp:docPr id="2" name="Picture 2" descr="school logo full 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chool logo full colour"/>
                    <pic:cNvPicPr>
                      <a:picLocks noChangeAspect="1" noChangeArrowheads="1"/>
                    </pic:cNvPicPr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79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661D70" w14:textId="36E41D82" w:rsidR="00182D8B" w:rsidRDefault="00182D8B">
      <w:pPr>
        <w:rPr>
          <w:color w:val="404040" w:themeColor="text1" w:themeTint="BF"/>
          <w:sz w:val="20"/>
          <w:szCs w:val="20"/>
        </w:rPr>
      </w:pPr>
    </w:p>
    <w:p w14:paraId="684CD4C6" w14:textId="77777777" w:rsidR="00E314BE" w:rsidRPr="00CA6CC2" w:rsidRDefault="00E314BE">
      <w:pPr>
        <w:rPr>
          <w:color w:val="404040" w:themeColor="text1" w:themeTint="BF"/>
          <w:sz w:val="20"/>
          <w:szCs w:val="20"/>
        </w:rPr>
      </w:pPr>
    </w:p>
    <w:p w14:paraId="085919D7" w14:textId="77777777" w:rsidR="00F026FB" w:rsidRDefault="00F026FB" w:rsidP="00F026FB">
      <w:pPr>
        <w:pStyle w:val="BodyTextIndent"/>
        <w:ind w:left="0" w:firstLine="0"/>
        <w:jc w:val="both"/>
        <w:rPr>
          <w:b/>
          <w:color w:val="009999"/>
        </w:rPr>
      </w:pPr>
    </w:p>
    <w:p w14:paraId="7902DD45" w14:textId="42EC8FE5" w:rsidR="00182D8B" w:rsidRPr="00F026FB" w:rsidRDefault="00182D8B" w:rsidP="00F026FB">
      <w:pPr>
        <w:pStyle w:val="BodyTextIndent"/>
        <w:ind w:left="0" w:firstLine="0"/>
        <w:jc w:val="both"/>
        <w:rPr>
          <w:b/>
          <w:color w:val="009999"/>
        </w:rPr>
      </w:pPr>
      <w:r w:rsidRPr="00F026FB">
        <w:rPr>
          <w:b/>
          <w:color w:val="009999"/>
        </w:rPr>
        <w:t>This survey is intended to gather feedback from parents</w:t>
      </w:r>
      <w:r w:rsidR="00D16B0F" w:rsidRPr="00F026FB">
        <w:rPr>
          <w:b/>
          <w:color w:val="009999"/>
        </w:rPr>
        <w:t>/carers</w:t>
      </w:r>
      <w:r w:rsidR="00E314BE" w:rsidRPr="00F026FB">
        <w:rPr>
          <w:b/>
          <w:color w:val="009999"/>
        </w:rPr>
        <w:t xml:space="preserve"> on the C</w:t>
      </w:r>
      <w:r w:rsidRPr="00F026FB">
        <w:rPr>
          <w:b/>
          <w:color w:val="009999"/>
        </w:rPr>
        <w:t>areers</w:t>
      </w:r>
      <w:r w:rsidR="00E314BE" w:rsidRPr="00F026FB">
        <w:rPr>
          <w:b/>
          <w:color w:val="009999"/>
        </w:rPr>
        <w:t xml:space="preserve"> P</w:t>
      </w:r>
      <w:r w:rsidR="00D16B0F" w:rsidRPr="00F026FB">
        <w:rPr>
          <w:b/>
          <w:color w:val="009999"/>
        </w:rPr>
        <w:t>rogramme</w:t>
      </w:r>
      <w:r w:rsidR="00E314BE" w:rsidRPr="00F026FB">
        <w:rPr>
          <w:b/>
          <w:color w:val="009999"/>
        </w:rPr>
        <w:t>.</w:t>
      </w:r>
      <w:r w:rsidR="00F026FB">
        <w:rPr>
          <w:b/>
          <w:color w:val="009999"/>
        </w:rPr>
        <w:t xml:space="preserve"> </w:t>
      </w:r>
      <w:r w:rsidR="00E314BE" w:rsidRPr="00F026FB">
        <w:rPr>
          <w:b/>
          <w:color w:val="009999"/>
        </w:rPr>
        <w:t xml:space="preserve"> It gathers parents’</w:t>
      </w:r>
      <w:r w:rsidR="00D16B0F" w:rsidRPr="00F026FB">
        <w:rPr>
          <w:b/>
          <w:color w:val="009999"/>
        </w:rPr>
        <w:t>/carers</w:t>
      </w:r>
      <w:r w:rsidR="00E314BE" w:rsidRPr="00F026FB">
        <w:rPr>
          <w:b/>
          <w:color w:val="009999"/>
        </w:rPr>
        <w:t>’</w:t>
      </w:r>
      <w:r w:rsidR="00D16B0F" w:rsidRPr="00F026FB">
        <w:rPr>
          <w:b/>
          <w:color w:val="009999"/>
        </w:rPr>
        <w:t xml:space="preserve"> </w:t>
      </w:r>
      <w:bookmarkStart w:id="0" w:name="_GoBack"/>
      <w:bookmarkEnd w:id="0"/>
      <w:r w:rsidRPr="00F026FB">
        <w:rPr>
          <w:b/>
          <w:color w:val="009999"/>
        </w:rPr>
        <w:t>perceptions</w:t>
      </w:r>
      <w:r w:rsidR="00E314BE" w:rsidRPr="00F026FB">
        <w:rPr>
          <w:b/>
          <w:color w:val="009999"/>
        </w:rPr>
        <w:t xml:space="preserve"> of</w:t>
      </w:r>
      <w:r w:rsidRPr="00F026FB">
        <w:rPr>
          <w:b/>
          <w:color w:val="009999"/>
        </w:rPr>
        <w:t xml:space="preserve"> the support</w:t>
      </w:r>
      <w:r w:rsidR="00E314BE" w:rsidRPr="00F026FB">
        <w:rPr>
          <w:b/>
          <w:color w:val="009999"/>
        </w:rPr>
        <w:t xml:space="preserve"> offered to them by the school/</w:t>
      </w:r>
      <w:r w:rsidRPr="00F026FB">
        <w:rPr>
          <w:b/>
          <w:color w:val="009999"/>
        </w:rPr>
        <w:t xml:space="preserve">college and the impact of the </w:t>
      </w:r>
      <w:r w:rsidR="00E314BE" w:rsidRPr="00F026FB">
        <w:rPr>
          <w:b/>
          <w:color w:val="009999"/>
        </w:rPr>
        <w:t xml:space="preserve">Careers Programme </w:t>
      </w:r>
      <w:r w:rsidRPr="00F026FB">
        <w:rPr>
          <w:b/>
          <w:color w:val="009999"/>
        </w:rPr>
        <w:t>on their child(</w:t>
      </w:r>
      <w:proofErr w:type="spellStart"/>
      <w:r w:rsidRPr="00F026FB">
        <w:rPr>
          <w:b/>
          <w:color w:val="009999"/>
        </w:rPr>
        <w:t>ren</w:t>
      </w:r>
      <w:proofErr w:type="spellEnd"/>
      <w:r w:rsidRPr="00F026FB">
        <w:rPr>
          <w:b/>
          <w:color w:val="009999"/>
        </w:rPr>
        <w:t>).</w:t>
      </w:r>
    </w:p>
    <w:p w14:paraId="37F90A03" w14:textId="77777777" w:rsidR="00E314BE" w:rsidRPr="00E314BE" w:rsidRDefault="00E314BE">
      <w:pPr>
        <w:rPr>
          <w:rFonts w:ascii="Century Gothic" w:hAnsi="Century Gothic"/>
        </w:rPr>
      </w:pPr>
    </w:p>
    <w:p w14:paraId="7F790680" w14:textId="77777777" w:rsidR="00C801E7" w:rsidRPr="009275AA" w:rsidRDefault="00C801E7" w:rsidP="00E314BE">
      <w:pPr>
        <w:jc w:val="center"/>
        <w:rPr>
          <w:rFonts w:ascii="Century Gothic" w:hAnsi="Century Gothic"/>
          <w:b/>
          <w:bCs/>
          <w:noProof/>
          <w:color w:val="00A8A8"/>
          <w:sz w:val="28"/>
          <w:szCs w:val="56"/>
        </w:rPr>
      </w:pPr>
    </w:p>
    <w:p w14:paraId="00EED984" w14:textId="0D68906B" w:rsidR="00D16B0F" w:rsidRPr="00C801E7" w:rsidRDefault="00935E4D" w:rsidP="00E314BE">
      <w:pPr>
        <w:jc w:val="center"/>
        <w:rPr>
          <w:rFonts w:ascii="Century Gothic" w:hAnsi="Century Gothic"/>
          <w:b/>
          <w:bCs/>
          <w:color w:val="00A8A8"/>
          <w:sz w:val="48"/>
          <w:szCs w:val="56"/>
        </w:rPr>
      </w:pPr>
      <w:r w:rsidRPr="00C801E7">
        <w:rPr>
          <w:rFonts w:ascii="Century Gothic" w:hAnsi="Century Gothic"/>
          <w:b/>
          <w:bCs/>
          <w:noProof/>
          <w:color w:val="00A8A8"/>
          <w:sz w:val="48"/>
          <w:szCs w:val="56"/>
          <w:lang w:eastAsia="en-GB"/>
        </w:rPr>
        <w:drawing>
          <wp:anchor distT="0" distB="0" distL="114300" distR="114300" simplePos="0" relativeHeight="251658240" behindDoc="0" locked="0" layoutInCell="1" allowOverlap="1" wp14:anchorId="039C5583" wp14:editId="56191914">
            <wp:simplePos x="0" y="0"/>
            <wp:positionH relativeFrom="margin">
              <wp:posOffset>4546600</wp:posOffset>
            </wp:positionH>
            <wp:positionV relativeFrom="margin">
              <wp:posOffset>-435934</wp:posOffset>
            </wp:positionV>
            <wp:extent cx="1637414" cy="662771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C_Full_Colour_Logo_RGB.jpg"/>
                    <pic:cNvPicPr/>
                  </pic:nvPicPr>
                  <pic:blipFill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414" cy="6627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3EDB" w:rsidRPr="00C801E7">
        <w:rPr>
          <w:rFonts w:ascii="Century Gothic" w:hAnsi="Century Gothic"/>
          <w:b/>
          <w:bCs/>
          <w:noProof/>
          <w:color w:val="00A8A8"/>
          <w:sz w:val="48"/>
          <w:szCs w:val="56"/>
        </w:rPr>
        <w:t xml:space="preserve">Careers </w:t>
      </w:r>
      <w:r w:rsidR="00A04BA3" w:rsidRPr="00C801E7">
        <w:rPr>
          <w:rFonts w:ascii="Century Gothic" w:hAnsi="Century Gothic"/>
          <w:b/>
          <w:bCs/>
          <w:noProof/>
          <w:color w:val="00A8A8"/>
          <w:sz w:val="48"/>
          <w:szCs w:val="56"/>
        </w:rPr>
        <w:t>Programme</w:t>
      </w:r>
      <w:r w:rsidRPr="00C801E7">
        <w:rPr>
          <w:rFonts w:ascii="Century Gothic" w:hAnsi="Century Gothic"/>
          <w:b/>
          <w:bCs/>
          <w:color w:val="00A8A8"/>
          <w:sz w:val="48"/>
          <w:szCs w:val="56"/>
        </w:rPr>
        <w:t xml:space="preserve"> </w:t>
      </w:r>
      <w:r w:rsidR="00350F04" w:rsidRPr="00C801E7">
        <w:rPr>
          <w:rFonts w:ascii="Century Gothic" w:hAnsi="Century Gothic"/>
          <w:b/>
          <w:bCs/>
          <w:color w:val="00A8A8"/>
          <w:sz w:val="48"/>
          <w:szCs w:val="56"/>
        </w:rPr>
        <w:t>E</w:t>
      </w:r>
      <w:r w:rsidRPr="00C801E7">
        <w:rPr>
          <w:rFonts w:ascii="Century Gothic" w:hAnsi="Century Gothic"/>
          <w:b/>
          <w:bCs/>
          <w:color w:val="00A8A8"/>
          <w:sz w:val="48"/>
          <w:szCs w:val="56"/>
        </w:rPr>
        <w:t>valuation</w:t>
      </w:r>
    </w:p>
    <w:p w14:paraId="21E7EE8E" w14:textId="2226025E" w:rsidR="00350F04" w:rsidRPr="00C801E7" w:rsidRDefault="004C3EDB" w:rsidP="00E314BE">
      <w:pPr>
        <w:pStyle w:val="Heading1"/>
        <w:jc w:val="center"/>
        <w:rPr>
          <w:rFonts w:ascii="Century Gothic" w:hAnsi="Century Gothic"/>
          <w:sz w:val="48"/>
          <w:szCs w:val="56"/>
        </w:rPr>
      </w:pPr>
      <w:r w:rsidRPr="00C801E7">
        <w:rPr>
          <w:rFonts w:ascii="Century Gothic" w:hAnsi="Century Gothic"/>
          <w:sz w:val="48"/>
          <w:szCs w:val="56"/>
        </w:rPr>
        <w:t>Parent</w:t>
      </w:r>
      <w:r w:rsidR="00267BF2" w:rsidRPr="00C801E7">
        <w:rPr>
          <w:rFonts w:ascii="Century Gothic" w:hAnsi="Century Gothic"/>
          <w:sz w:val="48"/>
          <w:szCs w:val="56"/>
        </w:rPr>
        <w:t>/Carer</w:t>
      </w:r>
      <w:r w:rsidR="00226EE9">
        <w:rPr>
          <w:rFonts w:ascii="Century Gothic" w:hAnsi="Century Gothic"/>
          <w:sz w:val="48"/>
          <w:szCs w:val="56"/>
        </w:rPr>
        <w:t xml:space="preserve"> 2023</w:t>
      </w:r>
    </w:p>
    <w:p w14:paraId="2F2644B4" w14:textId="77777777" w:rsidR="002D44B9" w:rsidRPr="00E314BE" w:rsidRDefault="002D44B9">
      <w:pPr>
        <w:rPr>
          <w:rFonts w:ascii="Century Gothic" w:hAnsi="Century Gothic"/>
          <w:b/>
          <w:bCs/>
          <w:color w:val="00A8A8"/>
          <w:sz w:val="36"/>
          <w:szCs w:val="60"/>
        </w:rPr>
      </w:pPr>
    </w:p>
    <w:p w14:paraId="1955E643" w14:textId="2341D21C" w:rsidR="00350F04" w:rsidRPr="00C801E7" w:rsidRDefault="004C3EDB" w:rsidP="00E314BE">
      <w:pPr>
        <w:spacing w:line="360" w:lineRule="auto"/>
        <w:rPr>
          <w:rFonts w:ascii="Century Gothic" w:hAnsi="Century Gothic"/>
          <w:b/>
          <w:color w:val="404040" w:themeColor="text1" w:themeTint="BF"/>
          <w:szCs w:val="22"/>
        </w:rPr>
      </w:pPr>
      <w:r w:rsidRPr="00C801E7">
        <w:rPr>
          <w:rFonts w:ascii="Century Gothic" w:hAnsi="Century Gothic"/>
          <w:b/>
          <w:color w:val="404040" w:themeColor="text1" w:themeTint="BF"/>
          <w:szCs w:val="22"/>
        </w:rPr>
        <w:t>Parent/Carer Name:</w:t>
      </w:r>
    </w:p>
    <w:p w14:paraId="7BA152D0" w14:textId="78789EDB" w:rsidR="004C3EDB" w:rsidRPr="00C801E7" w:rsidRDefault="004C3EDB" w:rsidP="00E314BE">
      <w:pPr>
        <w:spacing w:line="360" w:lineRule="auto"/>
        <w:rPr>
          <w:rFonts w:ascii="Century Gothic" w:hAnsi="Century Gothic"/>
          <w:b/>
          <w:color w:val="404040" w:themeColor="text1" w:themeTint="BF"/>
          <w:szCs w:val="22"/>
        </w:rPr>
      </w:pPr>
      <w:r w:rsidRPr="00C801E7">
        <w:rPr>
          <w:rFonts w:ascii="Century Gothic" w:hAnsi="Century Gothic"/>
          <w:b/>
          <w:color w:val="404040" w:themeColor="text1" w:themeTint="BF"/>
          <w:szCs w:val="22"/>
        </w:rPr>
        <w:t>Student Name(s) &amp; Year Groups:</w:t>
      </w:r>
    </w:p>
    <w:p w14:paraId="46731DFC" w14:textId="49523213" w:rsidR="00955D94" w:rsidRPr="00E314BE" w:rsidRDefault="00955D94">
      <w:pPr>
        <w:rPr>
          <w:rFonts w:ascii="Century Gothic" w:hAnsi="Century Gothic"/>
          <w:color w:val="404040" w:themeColor="text1" w:themeTint="BF"/>
          <w:sz w:val="22"/>
          <w:szCs w:val="22"/>
        </w:rPr>
      </w:pPr>
    </w:p>
    <w:p w14:paraId="67D04EF4" w14:textId="05D3301B" w:rsidR="00C00BC7" w:rsidRPr="00E314BE" w:rsidRDefault="00C00BC7" w:rsidP="00E314BE">
      <w:pPr>
        <w:pStyle w:val="BodyText"/>
        <w:rPr>
          <w:rFonts w:ascii="Century Gothic" w:hAnsi="Century Gothic"/>
          <w:sz w:val="22"/>
          <w:szCs w:val="22"/>
        </w:rPr>
      </w:pPr>
      <w:r w:rsidRPr="00E314BE">
        <w:rPr>
          <w:rFonts w:ascii="Century Gothic" w:hAnsi="Century Gothic"/>
          <w:sz w:val="22"/>
          <w:szCs w:val="22"/>
        </w:rPr>
        <w:t>Which</w:t>
      </w:r>
      <w:r w:rsidR="00D16B0F" w:rsidRPr="00E314BE">
        <w:rPr>
          <w:rFonts w:ascii="Century Gothic" w:hAnsi="Century Gothic"/>
          <w:sz w:val="22"/>
          <w:szCs w:val="22"/>
        </w:rPr>
        <w:t xml:space="preserve"> year group do you have children</w:t>
      </w:r>
      <w:r w:rsidR="00483A07" w:rsidRPr="00E314BE">
        <w:rPr>
          <w:rFonts w:ascii="Century Gothic" w:hAnsi="Century Gothic"/>
          <w:sz w:val="22"/>
          <w:szCs w:val="22"/>
        </w:rPr>
        <w:t xml:space="preserve"> in?</w:t>
      </w:r>
    </w:p>
    <w:p w14:paraId="78C7461B" w14:textId="0411DE48" w:rsidR="00C00BC7" w:rsidRPr="00E314BE" w:rsidRDefault="00C00BC7">
      <w:pPr>
        <w:rPr>
          <w:rFonts w:ascii="Century Gothic" w:hAnsi="Century Gothic"/>
          <w:color w:val="404040" w:themeColor="text1" w:themeTint="BF"/>
          <w:sz w:val="22"/>
          <w:szCs w:val="22"/>
        </w:rPr>
      </w:pPr>
    </w:p>
    <w:p w14:paraId="3C891219" w14:textId="7D292C0D" w:rsidR="00C00BC7" w:rsidRPr="00E314BE" w:rsidRDefault="00C00BC7">
      <w:pPr>
        <w:rPr>
          <w:rFonts w:ascii="Century Gothic" w:hAnsi="Century Gothic" w:cs="Segoe UI"/>
          <w:color w:val="333333"/>
          <w:sz w:val="22"/>
          <w:szCs w:val="22"/>
        </w:rPr>
      </w:pPr>
      <w:r w:rsidRPr="00E314BE">
        <w:rPr>
          <w:rFonts w:ascii="Century Gothic" w:hAnsi="Century Gothic" w:cs="Segoe UI"/>
          <w:color w:val="333333"/>
          <w:sz w:val="22"/>
          <w:szCs w:val="22"/>
        </w:rPr>
        <w:t>Have you looked at the careers section of the school website?</w:t>
      </w:r>
    </w:p>
    <w:p w14:paraId="2F8BEA81" w14:textId="25B03367" w:rsidR="00C00BC7" w:rsidRPr="00E314BE" w:rsidRDefault="00C00BC7">
      <w:pPr>
        <w:rPr>
          <w:rFonts w:ascii="Century Gothic" w:hAnsi="Century Gothic" w:cs="Segoe UI"/>
          <w:color w:val="333333"/>
          <w:sz w:val="22"/>
          <w:szCs w:val="22"/>
        </w:rPr>
      </w:pPr>
    </w:p>
    <w:p w14:paraId="73B0B667" w14:textId="463221C8" w:rsidR="00C00BC7" w:rsidRPr="00E314BE" w:rsidRDefault="00C00BC7">
      <w:pPr>
        <w:rPr>
          <w:rFonts w:ascii="Century Gothic" w:hAnsi="Century Gothic" w:cs="Segoe UI"/>
          <w:color w:val="333333"/>
          <w:sz w:val="22"/>
          <w:szCs w:val="22"/>
        </w:rPr>
      </w:pPr>
      <w:r w:rsidRPr="00E314BE">
        <w:rPr>
          <w:rFonts w:ascii="Century Gothic" w:hAnsi="Century Gothic" w:cs="Segoe UI"/>
          <w:color w:val="333333"/>
          <w:sz w:val="22"/>
          <w:szCs w:val="22"/>
        </w:rPr>
        <w:t>Have you read our termly careers newsletter?</w:t>
      </w:r>
    </w:p>
    <w:p w14:paraId="0C46DA84" w14:textId="1539A544" w:rsidR="001E6A71" w:rsidRPr="00E314BE" w:rsidRDefault="001E6A71">
      <w:pPr>
        <w:rPr>
          <w:rFonts w:ascii="Century Gothic" w:hAnsi="Century Gothic" w:cs="Segoe UI"/>
          <w:color w:val="333333"/>
          <w:sz w:val="22"/>
          <w:szCs w:val="22"/>
        </w:rPr>
      </w:pPr>
    </w:p>
    <w:p w14:paraId="5F85D4BA" w14:textId="43BE34D8" w:rsidR="001E6A71" w:rsidRPr="00E314BE" w:rsidRDefault="001E6A71" w:rsidP="00E314BE">
      <w:pPr>
        <w:pStyle w:val="BodyText"/>
        <w:rPr>
          <w:rFonts w:ascii="Century Gothic" w:hAnsi="Century Gothic"/>
          <w:sz w:val="22"/>
          <w:szCs w:val="22"/>
        </w:rPr>
      </w:pPr>
      <w:r w:rsidRPr="00E314BE">
        <w:rPr>
          <w:rFonts w:ascii="Century Gothic" w:hAnsi="Century Gothic"/>
          <w:sz w:val="22"/>
          <w:szCs w:val="22"/>
        </w:rPr>
        <w:t xml:space="preserve">Are you aware of where to find information (on the school website) </w:t>
      </w:r>
      <w:r w:rsidR="003B57BE" w:rsidRPr="00E314BE">
        <w:rPr>
          <w:rFonts w:ascii="Century Gothic" w:hAnsi="Century Gothic"/>
          <w:sz w:val="22"/>
          <w:szCs w:val="22"/>
        </w:rPr>
        <w:t xml:space="preserve">for </w:t>
      </w:r>
      <w:r w:rsidRPr="00E314BE">
        <w:rPr>
          <w:rFonts w:ascii="Century Gothic" w:hAnsi="Century Gothic"/>
          <w:sz w:val="22"/>
          <w:szCs w:val="22"/>
        </w:rPr>
        <w:t>the 16-19 bursaries available for your daughter?</w:t>
      </w:r>
    </w:p>
    <w:p w14:paraId="754A51CE" w14:textId="3F314EBC" w:rsidR="00C00BC7" w:rsidRPr="00E314BE" w:rsidRDefault="00C00BC7">
      <w:pPr>
        <w:rPr>
          <w:rFonts w:ascii="Century Gothic" w:hAnsi="Century Gothic" w:cs="Segoe UI"/>
          <w:color w:val="333333"/>
          <w:sz w:val="22"/>
          <w:szCs w:val="22"/>
        </w:rPr>
      </w:pPr>
    </w:p>
    <w:p w14:paraId="5256CF4F" w14:textId="77777777" w:rsidR="00E314BE" w:rsidRDefault="00483A07" w:rsidP="00C00BC7">
      <w:pPr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</w:pPr>
      <w:r w:rsidRPr="00E314BE"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  <w:t>Are you aware that St</w:t>
      </w:r>
      <w:r w:rsidR="00E314BE"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  <w:t>.</w:t>
      </w:r>
      <w:r w:rsidRPr="00E314BE"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  <w:t xml:space="preserve"> Anne’s</w:t>
      </w:r>
      <w:r w:rsidR="00C00BC7" w:rsidRPr="00E314BE"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  <w:t xml:space="preserve"> provides the following Careers, Education, Information, Advice and Guidance (CEIAG) support for your child</w:t>
      </w:r>
      <w:r w:rsidR="001E6A71" w:rsidRPr="00E314BE"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  <w:t xml:space="preserve">: </w:t>
      </w:r>
      <w:r w:rsidR="00C00BC7" w:rsidRPr="00E314BE"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  <w:br/>
      </w:r>
    </w:p>
    <w:p w14:paraId="1C22FDBF" w14:textId="3614ADA8" w:rsidR="00C00BC7" w:rsidRPr="00F026FB" w:rsidRDefault="00C00BC7" w:rsidP="00C00BC7">
      <w:pPr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</w:pPr>
      <w:r w:rsidRPr="00F026FB"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  <w:t xml:space="preserve">Tick all that </w:t>
      </w:r>
      <w:r w:rsidR="00D16B0F" w:rsidRPr="00F026FB">
        <w:rPr>
          <w:rFonts w:ascii="Century Gothic" w:eastAsia="Times New Roman" w:hAnsi="Century Gothic" w:cs="Segoe UI"/>
          <w:b/>
          <w:color w:val="333333"/>
          <w:sz w:val="22"/>
          <w:szCs w:val="22"/>
          <w:lang w:eastAsia="en-GB"/>
        </w:rPr>
        <w:t>apply.</w:t>
      </w:r>
    </w:p>
    <w:p w14:paraId="056D592A" w14:textId="3AF966A3" w:rsidR="00C00BC7" w:rsidRPr="00F026FB" w:rsidRDefault="00C00BC7" w:rsidP="00C00BC7">
      <w:pPr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object w:dxaOrig="225" w:dyaOrig="225" w14:anchorId="1F79918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2" type="#_x0000_t75" style="width:20.55pt;height:16.85pt" o:ole="">
            <v:imagedata r:id="rId10" o:title=""/>
          </v:shape>
          <w:control r:id="rId11" w:name="DefaultOcxName" w:shapeid="_x0000_i1052"/>
        </w:object>
      </w:r>
      <w:r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Independent one to one careers advice in Years 11/12/13</w:t>
      </w:r>
    </w:p>
    <w:p w14:paraId="4F024C64" w14:textId="18094AC6" w:rsidR="00C00BC7" w:rsidRPr="00F026FB" w:rsidRDefault="00C00BC7" w:rsidP="00C00BC7">
      <w:pPr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object w:dxaOrig="225" w:dyaOrig="225" w14:anchorId="15D1C450">
          <v:shape id="_x0000_i1055" type="#_x0000_t75" style="width:20.55pt;height:16.85pt" o:ole="">
            <v:imagedata r:id="rId10" o:title=""/>
          </v:shape>
          <w:control r:id="rId12" w:name="DefaultOcxName1" w:shapeid="_x0000_i1055"/>
        </w:object>
      </w:r>
      <w:r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Independent one to one careers advice for students in Years 7 - 10 if requested</w:t>
      </w:r>
    </w:p>
    <w:p w14:paraId="263971A5" w14:textId="59C43922" w:rsidR="00C00BC7" w:rsidRPr="00F026FB" w:rsidRDefault="00C00BC7" w:rsidP="00C00BC7">
      <w:pPr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object w:dxaOrig="225" w:dyaOrig="225" w14:anchorId="2B64EEBB">
          <v:shape id="_x0000_i1058" type="#_x0000_t75" style="width:20.55pt;height:16.85pt" o:ole="">
            <v:imagedata r:id="rId10" o:title=""/>
          </v:shape>
          <w:control r:id="rId13" w:name="DefaultOcxName2" w:shapeid="_x0000_i1058"/>
        </w:object>
      </w:r>
      <w:r w:rsidR="00D16B0F"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t>CPSHE sessions</w:t>
      </w:r>
    </w:p>
    <w:p w14:paraId="04C98E34" w14:textId="06F201F3" w:rsidR="00C00BC7" w:rsidRPr="00F026FB" w:rsidRDefault="00C00BC7" w:rsidP="00C00BC7">
      <w:pPr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object w:dxaOrig="225" w:dyaOrig="225" w14:anchorId="5A274237">
          <v:shape id="_x0000_i1061" type="#_x0000_t75" style="width:20.55pt;height:16.85pt" o:ole="">
            <v:imagedata r:id="rId10" o:title=""/>
          </v:shape>
          <w:control r:id="rId14" w:name="DefaultOcxName3" w:shapeid="_x0000_i1061"/>
        </w:object>
      </w:r>
      <w:r w:rsidR="00D16B0F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Work Shadow Day during Year 10</w:t>
      </w:r>
    </w:p>
    <w:p w14:paraId="43610A67" w14:textId="05F6CAB6" w:rsidR="00C00BC7" w:rsidRPr="00F026FB" w:rsidRDefault="00C00BC7" w:rsidP="00C00BC7">
      <w:pPr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object w:dxaOrig="225" w:dyaOrig="225" w14:anchorId="2F24205B">
          <v:shape id="_x0000_i1064" type="#_x0000_t75" style="width:20.55pt;height:16.85pt" o:ole="">
            <v:imagedata r:id="rId10" o:title=""/>
          </v:shape>
          <w:control r:id="rId15" w:name="DefaultOcxName4" w:shapeid="_x0000_i1064"/>
        </w:object>
      </w:r>
      <w:r w:rsidR="00D16B0F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Work Shadow Day </w:t>
      </w:r>
      <w:r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during Year 12</w:t>
      </w:r>
    </w:p>
    <w:p w14:paraId="40F44EB0" w14:textId="3F3E32FE" w:rsidR="00D16B0F" w:rsidRPr="00F026FB" w:rsidRDefault="00C00BC7" w:rsidP="00C00BC7">
      <w:pPr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object w:dxaOrig="225" w:dyaOrig="225" w14:anchorId="17FA1DE0">
          <v:shape id="_x0000_i1067" type="#_x0000_t75" style="width:20.55pt;height:16.85pt" o:ole="">
            <v:imagedata r:id="rId10" o:title=""/>
          </v:shape>
          <w:control r:id="rId16" w:name="DefaultOcxName5" w:shapeid="_x0000_i1067"/>
        </w:object>
      </w:r>
      <w:r w:rsidR="00D16B0F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St Anne’s annual careers fair (open to all students and parents) </w:t>
      </w:r>
    </w:p>
    <w:p w14:paraId="26A3ED39" w14:textId="34FDE084" w:rsidR="00C00BC7" w:rsidRPr="00F026FB" w:rsidRDefault="00C00BC7" w:rsidP="00C00BC7">
      <w:pPr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object w:dxaOrig="225" w:dyaOrig="225" w14:anchorId="7158D38B">
          <v:shape id="_x0000_i1070" type="#_x0000_t75" style="width:20.55pt;height:16.85pt" o:ole="">
            <v:imagedata r:id="rId10" o:title=""/>
          </v:shape>
          <w:control r:id="rId17" w:name="DefaultOcxName6" w:shapeid="_x0000_i1070"/>
        </w:object>
      </w:r>
      <w:r w:rsidR="00D16B0F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Speakers for assemblies </w:t>
      </w:r>
    </w:p>
    <w:p w14:paraId="4AF7DD5D" w14:textId="4C7A7BE5" w:rsidR="00C00BC7" w:rsidRPr="00F026FB" w:rsidRDefault="00C00BC7" w:rsidP="00C00BC7">
      <w:pPr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object w:dxaOrig="225" w:dyaOrig="225" w14:anchorId="79158EE0">
          <v:shape id="_x0000_i1073" type="#_x0000_t75" style="width:20.55pt;height:16.85pt" o:ole="">
            <v:imagedata r:id="rId10" o:title=""/>
          </v:shape>
          <w:control r:id="rId18" w:name="DefaultOcxName8" w:shapeid="_x0000_i1073"/>
        </w:object>
      </w:r>
      <w:r w:rsidR="005637EE"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t>Young Enterprise Employability workshop (year 10)</w:t>
      </w:r>
    </w:p>
    <w:p w14:paraId="21F415A0" w14:textId="17D079EB" w:rsidR="00C00BC7" w:rsidRPr="00F026FB" w:rsidRDefault="00C00BC7" w:rsidP="00C00BC7">
      <w:pPr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object w:dxaOrig="225" w:dyaOrig="225" w14:anchorId="4B172016">
          <v:shape id="_x0000_i1076" type="#_x0000_t75" style="width:20.55pt;height:16.85pt" o:ole="">
            <v:imagedata r:id="rId10" o:title=""/>
          </v:shape>
          <w:control r:id="rId19" w:name="DefaultOcxName9" w:shapeid="_x0000_i1076"/>
        </w:object>
      </w:r>
      <w:r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Access to </w:t>
      </w:r>
      <w:proofErr w:type="spellStart"/>
      <w:r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Unifrog</w:t>
      </w:r>
      <w:proofErr w:type="spellEnd"/>
      <w:r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, a complete destinations platform</w:t>
      </w:r>
    </w:p>
    <w:p w14:paraId="2BEE50A0" w14:textId="20C52A7D" w:rsidR="00C00BC7" w:rsidRPr="00F026FB" w:rsidRDefault="00C00BC7" w:rsidP="00C00BC7">
      <w:pPr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object w:dxaOrig="225" w:dyaOrig="225" w14:anchorId="5136B772">
          <v:shape id="_x0000_i1116" type="#_x0000_t75" style="width:20.55pt;height:16.85pt" o:ole="">
            <v:imagedata r:id="rId10" o:title=""/>
          </v:shape>
          <w:control r:id="rId20" w:name="DefaultOcxName10" w:shapeid="_x0000_i1116"/>
        </w:object>
      </w:r>
      <w:r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Small</w:t>
      </w:r>
      <w:r w:rsidR="005637EE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 workshops on Options Year 9</w:t>
      </w:r>
      <w:r w:rsidR="00D16B0F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 (covering GCSE</w:t>
      </w:r>
      <w:r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 pathways)</w:t>
      </w:r>
    </w:p>
    <w:p w14:paraId="7097D81F" w14:textId="2B7DB3AE" w:rsidR="00C00BC7" w:rsidRPr="00F026FB" w:rsidRDefault="00C00BC7" w:rsidP="00C00BC7">
      <w:pPr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object w:dxaOrig="225" w:dyaOrig="225" w14:anchorId="3B2866E2">
          <v:shape id="_x0000_i1082" type="#_x0000_t75" style="width:20.55pt;height:16.85pt" o:ole="">
            <v:imagedata r:id="rId10" o:title=""/>
          </v:shape>
          <w:control r:id="rId21" w:name="DefaultOcxName11" w:shapeid="_x0000_i1082"/>
        </w:object>
      </w:r>
      <w:r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Ap</w:t>
      </w:r>
      <w:r w:rsidR="005637EE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prenticeship workshops</w:t>
      </w:r>
      <w:r w:rsidR="00483A07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/</w:t>
      </w:r>
      <w:r w:rsidR="001E6A71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Assembly (</w:t>
      </w:r>
      <w:r w:rsidR="005637EE"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>Year 12 &amp; Year 10)</w:t>
      </w:r>
    </w:p>
    <w:p w14:paraId="0C4B20D7" w14:textId="2E53B466" w:rsidR="00C00BC7" w:rsidRPr="00F026FB" w:rsidRDefault="00C00BC7" w:rsidP="00C00BC7">
      <w:pPr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object w:dxaOrig="225" w:dyaOrig="225" w14:anchorId="17FFB71C">
          <v:shape id="_x0000_i1085" type="#_x0000_t75" style="width:20.55pt;height:16.85pt" o:ole="">
            <v:imagedata r:id="rId10" o:title=""/>
          </v:shape>
          <w:control r:id="rId22" w:name="DefaultOcxName12" w:shapeid="_x0000_i1085"/>
        </w:object>
      </w:r>
      <w:r w:rsidRPr="00F026FB"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  <w:t xml:space="preserve"> Library available to students for private research</w:t>
      </w:r>
    </w:p>
    <w:p w14:paraId="39378A15" w14:textId="78B42E03" w:rsidR="00C00BC7" w:rsidRPr="00F026FB" w:rsidRDefault="00C00BC7" w:rsidP="00C00BC7">
      <w:pPr>
        <w:rPr>
          <w:rFonts w:ascii="Century Gothic" w:eastAsia="Times New Roman" w:hAnsi="Century Gothic" w:cs="Segoe UI"/>
          <w:color w:val="333333"/>
          <w:sz w:val="22"/>
          <w:szCs w:val="22"/>
          <w:lang w:eastAsia="en-GB"/>
        </w:rPr>
      </w:pPr>
      <w:r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object w:dxaOrig="225" w:dyaOrig="225" w14:anchorId="482059D4">
          <v:shape id="_x0000_i1088" type="#_x0000_t75" style="width:20.55pt;height:16.85pt" o:ole="">
            <v:imagedata r:id="rId10" o:title=""/>
          </v:shape>
          <w:control r:id="rId23" w:name="DefaultOcxName13" w:shapeid="_x0000_i1088"/>
        </w:object>
      </w:r>
      <w:r w:rsidR="005637EE" w:rsidRPr="00F026FB">
        <w:rPr>
          <w:rFonts w:ascii="Century Gothic" w:eastAsia="Times New Roman" w:hAnsi="Century Gothic" w:cs="Segoe UI"/>
          <w:color w:val="333333"/>
          <w:sz w:val="22"/>
          <w:szCs w:val="22"/>
        </w:rPr>
        <w:t xml:space="preserve">Opportunities/activities for students advertised on teams (KS4 &amp; KS5) </w:t>
      </w:r>
    </w:p>
    <w:p w14:paraId="6DAEEA41" w14:textId="302E70CA" w:rsidR="00C00BC7" w:rsidRPr="00F026FB" w:rsidRDefault="005637EE" w:rsidP="00F026FB">
      <w:pPr>
        <w:pStyle w:val="BodyText2"/>
        <w:rPr>
          <w:color w:val="404040" w:themeColor="text1" w:themeTint="BF"/>
          <w:sz w:val="24"/>
        </w:rPr>
      </w:pPr>
      <w:r w:rsidRPr="00F026FB">
        <w:rPr>
          <w:rStyle w:val="text-format-content"/>
          <w:sz w:val="24"/>
        </w:rPr>
        <w:t>Please look at the careers programme/careers information</w:t>
      </w:r>
      <w:r w:rsidR="00483A07" w:rsidRPr="00F026FB">
        <w:rPr>
          <w:rStyle w:val="text-format-content"/>
          <w:sz w:val="24"/>
        </w:rPr>
        <w:t xml:space="preserve"> </w:t>
      </w:r>
      <w:r w:rsidRPr="00F026FB">
        <w:rPr>
          <w:rStyle w:val="text-format-content"/>
          <w:sz w:val="24"/>
        </w:rPr>
        <w:t>(including the careers newsletter) on the school website and answer the following questions.</w:t>
      </w:r>
    </w:p>
    <w:p w14:paraId="1FA9CF21" w14:textId="77777777" w:rsidR="00C00BC7" w:rsidRPr="00483A07" w:rsidRDefault="00C00BC7">
      <w:pPr>
        <w:rPr>
          <w:b/>
          <w:color w:val="404040" w:themeColor="text1" w:themeTint="BF"/>
        </w:rPr>
      </w:pPr>
    </w:p>
    <w:p w14:paraId="24A9A9CE" w14:textId="1BE40733" w:rsidR="00935E4D" w:rsidRPr="002D44B9" w:rsidRDefault="00935E4D">
      <w:pPr>
        <w:rPr>
          <w:b/>
          <w:bCs/>
          <w:color w:val="00A8A8"/>
          <w:sz w:val="20"/>
          <w:szCs w:val="20"/>
        </w:rPr>
      </w:pPr>
    </w:p>
    <w:tbl>
      <w:tblPr>
        <w:tblStyle w:val="TableGrid"/>
        <w:tblW w:w="9010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1802"/>
      </w:tblGrid>
      <w:tr w:rsidR="00FD7F5D" w:rsidRPr="002D44B9" w14:paraId="48B1DA28" w14:textId="77777777" w:rsidTr="00FD7F5D">
        <w:tc>
          <w:tcPr>
            <w:tcW w:w="9010" w:type="dxa"/>
            <w:gridSpan w:val="5"/>
            <w:shd w:val="clear" w:color="auto" w:fill="00A8A8"/>
          </w:tcPr>
          <w:p w14:paraId="3F58B202" w14:textId="2B921CBC" w:rsidR="00FD7F5D" w:rsidRPr="002D44B9" w:rsidRDefault="004C3EDB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I understand </w:t>
            </w:r>
            <w:r w:rsidR="00536219" w:rsidRPr="002D44B9">
              <w:rPr>
                <w:b/>
                <w:bCs/>
                <w:color w:val="FFFFFF" w:themeColor="background1"/>
                <w:sz w:val="24"/>
                <w:szCs w:val="24"/>
              </w:rPr>
              <w:t>the programme of careers education for my child(ren)</w:t>
            </w:r>
          </w:p>
        </w:tc>
      </w:tr>
      <w:tr w:rsidR="00FD7F5D" w:rsidRPr="002D44B9" w14:paraId="4C2BD7BC" w14:textId="77777777" w:rsidTr="00FD7F5D">
        <w:tc>
          <w:tcPr>
            <w:tcW w:w="1802" w:type="dxa"/>
            <w:shd w:val="clear" w:color="auto" w:fill="E9F6F6"/>
          </w:tcPr>
          <w:p w14:paraId="3590FCD1" w14:textId="77777777" w:rsidR="00FD7F5D" w:rsidRPr="002D44B9" w:rsidRDefault="00FD7F5D" w:rsidP="00D16B0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163FAC9A" w14:textId="77777777" w:rsidR="00FD7F5D" w:rsidRPr="002D44B9" w:rsidRDefault="00FD7F5D" w:rsidP="00D16B0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3CD5F26" w14:textId="77777777" w:rsidR="00FD7F5D" w:rsidRPr="002D44B9" w:rsidRDefault="00FD7F5D" w:rsidP="00D16B0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18C7E80F" w14:textId="77777777" w:rsidR="00FD7F5D" w:rsidRPr="002D44B9" w:rsidRDefault="00FD7F5D" w:rsidP="00D16B0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81E4437" w14:textId="77777777" w:rsidR="00FD7F5D" w:rsidRPr="002D44B9" w:rsidRDefault="00FD7F5D" w:rsidP="00D16B0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2D44B9" w14:paraId="1C83526E" w14:textId="77777777" w:rsidTr="00FD7F5D">
        <w:tc>
          <w:tcPr>
            <w:tcW w:w="9010" w:type="dxa"/>
            <w:gridSpan w:val="5"/>
            <w:shd w:val="clear" w:color="auto" w:fill="00A8A8"/>
          </w:tcPr>
          <w:p w14:paraId="37C85C22" w14:textId="225161C0" w:rsidR="00FD7F5D" w:rsidRPr="002D44B9" w:rsidRDefault="00536219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1" w:name="_Hlk34389923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The school/college helps me to access labour market information about jobs and opportunities locally and nationally</w:t>
            </w:r>
            <w:r w:rsidR="00FD7F5D"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FD7F5D" w:rsidRPr="002D44B9" w14:paraId="615A218B" w14:textId="77777777" w:rsidTr="00FD7F5D">
        <w:tc>
          <w:tcPr>
            <w:tcW w:w="1802" w:type="dxa"/>
            <w:shd w:val="clear" w:color="auto" w:fill="E9F6F6"/>
          </w:tcPr>
          <w:p w14:paraId="1815166D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7C0A1F59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B618BAD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58382684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D2A7868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293BC3" w:rsidRPr="002D44B9" w14:paraId="1459CB4A" w14:textId="77777777" w:rsidTr="00D16B0F">
        <w:tc>
          <w:tcPr>
            <w:tcW w:w="9010" w:type="dxa"/>
            <w:gridSpan w:val="5"/>
            <w:shd w:val="clear" w:color="auto" w:fill="00A8A8"/>
          </w:tcPr>
          <w:p w14:paraId="0DB92F57" w14:textId="7600DE9A" w:rsidR="00293BC3" w:rsidRPr="002D44B9" w:rsidRDefault="00293BC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2" w:name="_Hlk34390007"/>
            <w:bookmarkEnd w:id="1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The school/college helps me to understand all the </w:t>
            </w:r>
            <w:r w:rsidR="00182D8B" w:rsidRPr="002D44B9">
              <w:rPr>
                <w:b/>
                <w:bCs/>
                <w:color w:val="FFFFFF" w:themeColor="background1"/>
                <w:sz w:val="24"/>
                <w:szCs w:val="24"/>
              </w:rPr>
              <w:t>learning pathways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for my child(ren) at key decision points (GCSE Options, Post 16, Post 18, etc.)</w:t>
            </w:r>
          </w:p>
        </w:tc>
      </w:tr>
      <w:tr w:rsidR="00293BC3" w:rsidRPr="002D44B9" w14:paraId="3362606A" w14:textId="77777777" w:rsidTr="00D16B0F">
        <w:tc>
          <w:tcPr>
            <w:tcW w:w="1802" w:type="dxa"/>
            <w:shd w:val="clear" w:color="auto" w:fill="E9F6F6"/>
          </w:tcPr>
          <w:p w14:paraId="53D88F94" w14:textId="77777777" w:rsidR="00293BC3" w:rsidRPr="002D44B9" w:rsidRDefault="00293BC3" w:rsidP="00D16B0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608F55C" w14:textId="77777777" w:rsidR="00293BC3" w:rsidRPr="002D44B9" w:rsidRDefault="00293BC3" w:rsidP="00D16B0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10B9A709" w14:textId="77777777" w:rsidR="00293BC3" w:rsidRPr="002D44B9" w:rsidRDefault="00293BC3" w:rsidP="00D16B0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D49CB3A" w14:textId="77777777" w:rsidR="00293BC3" w:rsidRPr="002D44B9" w:rsidRDefault="00293BC3" w:rsidP="00D16B0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53064A6F" w14:textId="77777777" w:rsidR="00293BC3" w:rsidRPr="002D44B9" w:rsidRDefault="00293BC3" w:rsidP="00D16B0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2D44B9" w14:paraId="17958A41" w14:textId="77777777" w:rsidTr="00D16B0F">
        <w:tc>
          <w:tcPr>
            <w:tcW w:w="9010" w:type="dxa"/>
            <w:gridSpan w:val="5"/>
            <w:shd w:val="clear" w:color="auto" w:fill="00A8A8"/>
          </w:tcPr>
          <w:p w14:paraId="2B5C8636" w14:textId="38F8F678" w:rsidR="00FD7F5D" w:rsidRPr="002D44B9" w:rsidRDefault="00536219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3" w:name="_Hlk78879398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I know who to contact for support and information around careers provision</w:t>
            </w:r>
          </w:p>
        </w:tc>
      </w:tr>
      <w:tr w:rsidR="00FD7F5D" w:rsidRPr="002D44B9" w14:paraId="210EA2F5" w14:textId="77777777" w:rsidTr="00FD7F5D">
        <w:tc>
          <w:tcPr>
            <w:tcW w:w="1802" w:type="dxa"/>
            <w:shd w:val="clear" w:color="auto" w:fill="E9F6F6"/>
          </w:tcPr>
          <w:p w14:paraId="6D3C26EA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7ADC6A2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0AA16C9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838E002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8F66F09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293BC3" w:rsidRPr="002D44B9" w14:paraId="0C794279" w14:textId="77777777" w:rsidTr="00D16B0F">
        <w:tc>
          <w:tcPr>
            <w:tcW w:w="9010" w:type="dxa"/>
            <w:gridSpan w:val="5"/>
            <w:shd w:val="clear" w:color="auto" w:fill="00A8A8"/>
          </w:tcPr>
          <w:p w14:paraId="41B9B59E" w14:textId="287125E7" w:rsidR="00293BC3" w:rsidRPr="002D44B9" w:rsidRDefault="00293BC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4" w:name="_Hlk34390611"/>
            <w:bookmarkEnd w:id="2"/>
            <w:bookmarkEnd w:id="3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I am satisfied with the communication from the school/college in relation to careers</w:t>
            </w:r>
          </w:p>
        </w:tc>
      </w:tr>
      <w:tr w:rsidR="00293BC3" w:rsidRPr="002D44B9" w14:paraId="0CCFDA63" w14:textId="77777777" w:rsidTr="00D16B0F">
        <w:tc>
          <w:tcPr>
            <w:tcW w:w="1802" w:type="dxa"/>
            <w:shd w:val="clear" w:color="auto" w:fill="E9F6F6"/>
          </w:tcPr>
          <w:p w14:paraId="22F7C7CB" w14:textId="77777777" w:rsidR="00293BC3" w:rsidRPr="002D44B9" w:rsidRDefault="00293BC3" w:rsidP="00D16B0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16B87431" w14:textId="77777777" w:rsidR="00293BC3" w:rsidRPr="002D44B9" w:rsidRDefault="00293BC3" w:rsidP="00D16B0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3D4E2D2E" w14:textId="77777777" w:rsidR="00293BC3" w:rsidRPr="002D44B9" w:rsidRDefault="00293BC3" w:rsidP="00D16B0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B280C15" w14:textId="77777777" w:rsidR="00293BC3" w:rsidRPr="002D44B9" w:rsidRDefault="00293BC3" w:rsidP="00D16B0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A6481AE" w14:textId="77777777" w:rsidR="00293BC3" w:rsidRPr="002D44B9" w:rsidRDefault="00293BC3" w:rsidP="00D16B0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2D44B9" w14:paraId="2F831B9D" w14:textId="77777777" w:rsidTr="00FD7F5D">
        <w:tc>
          <w:tcPr>
            <w:tcW w:w="9010" w:type="dxa"/>
            <w:gridSpan w:val="5"/>
            <w:shd w:val="clear" w:color="auto" w:fill="00A8A8"/>
          </w:tcPr>
          <w:p w14:paraId="26052C59" w14:textId="0D5225DD" w:rsidR="00FD7F5D" w:rsidRPr="002D44B9" w:rsidRDefault="0059167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5" w:name="_Hlk36479614"/>
            <w:bookmarkStart w:id="6" w:name="_Hlk34390428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My child(ren) is/are well supported to make informed decisions at key decision points</w:t>
            </w:r>
          </w:p>
        </w:tc>
      </w:tr>
      <w:tr w:rsidR="00087D60" w:rsidRPr="002D44B9" w14:paraId="4FBA529F" w14:textId="77777777" w:rsidTr="00FD7F5D">
        <w:tc>
          <w:tcPr>
            <w:tcW w:w="1802" w:type="dxa"/>
            <w:shd w:val="clear" w:color="auto" w:fill="E9F6F6"/>
          </w:tcPr>
          <w:p w14:paraId="2C2246B3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9FF13E6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9AB345A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0804135A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1F670F15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5"/>
      <w:tr w:rsidR="001E6498" w:rsidRPr="002D44B9" w14:paraId="0297C8FB" w14:textId="77777777" w:rsidTr="00D16B0F">
        <w:tc>
          <w:tcPr>
            <w:tcW w:w="9010" w:type="dxa"/>
            <w:gridSpan w:val="5"/>
            <w:shd w:val="clear" w:color="auto" w:fill="00A8A8"/>
          </w:tcPr>
          <w:p w14:paraId="6C187D9C" w14:textId="2039D031" w:rsidR="001E6498" w:rsidRPr="002D44B9" w:rsidRDefault="001E6498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 xml:space="preserve">My child(ren) </w:t>
            </w:r>
            <w:r w:rsidR="00293BC3" w:rsidRPr="002D44B9">
              <w:rPr>
                <w:b/>
                <w:bCs/>
                <w:color w:val="FFFFFF" w:themeColor="background1"/>
                <w:sz w:val="24"/>
                <w:szCs w:val="24"/>
              </w:rPr>
              <w:t>has/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have developed </w:t>
            </w:r>
            <w:r w:rsidR="00293BC3"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essential 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skills this year</w:t>
            </w:r>
            <w:r w:rsidRPr="002D44B9">
              <w:rPr>
                <w:b/>
                <w:bCs/>
                <w:sz w:val="24"/>
                <w:szCs w:val="24"/>
              </w:rPr>
              <w:t xml:space="preserve"> 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(i.e. listening, presenting, problem solving, creativity, staying positive, aiming high, leadership, teamwork)</w:t>
            </w:r>
          </w:p>
        </w:tc>
      </w:tr>
      <w:tr w:rsidR="001E6498" w:rsidRPr="002D44B9" w14:paraId="5E7BC4C6" w14:textId="77777777" w:rsidTr="00FD7F5D">
        <w:tc>
          <w:tcPr>
            <w:tcW w:w="1802" w:type="dxa"/>
            <w:shd w:val="clear" w:color="auto" w:fill="E9F6F6"/>
          </w:tcPr>
          <w:p w14:paraId="1C58C477" w14:textId="30FD9CDD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1475D044" w14:textId="65280E10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6C37BAD" w14:textId="2590454C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146C4D74" w14:textId="0462EF4B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19E4180F" w14:textId="4FEE671C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4"/>
      <w:bookmarkEnd w:id="6"/>
      <w:tr w:rsidR="006549D4" w:rsidRPr="002D44B9" w14:paraId="13E15410" w14:textId="77777777" w:rsidTr="00D16B0F">
        <w:tc>
          <w:tcPr>
            <w:tcW w:w="9010" w:type="dxa"/>
            <w:gridSpan w:val="5"/>
            <w:shd w:val="clear" w:color="auto" w:fill="00A8A8"/>
          </w:tcPr>
          <w:p w14:paraId="49F33FBF" w14:textId="39D7F4FF" w:rsidR="006549D4" w:rsidRPr="002D44B9" w:rsidRDefault="00293BC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Wha</w:t>
            </w:r>
            <w:r w:rsidR="00CB033D">
              <w:rPr>
                <w:b/>
                <w:bCs/>
                <w:color w:val="FFFFFF" w:themeColor="background1"/>
                <w:sz w:val="24"/>
                <w:szCs w:val="24"/>
              </w:rPr>
              <w:t>t aspects of the school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careers programme works well?</w:t>
            </w:r>
          </w:p>
        </w:tc>
      </w:tr>
      <w:tr w:rsidR="00DA16FC" w:rsidRPr="002D44B9" w14:paraId="72105912" w14:textId="77777777" w:rsidTr="00D16B0F">
        <w:tc>
          <w:tcPr>
            <w:tcW w:w="9010" w:type="dxa"/>
            <w:gridSpan w:val="5"/>
            <w:shd w:val="clear" w:color="auto" w:fill="E9F6F6"/>
          </w:tcPr>
          <w:p w14:paraId="3AA295F4" w14:textId="77777777" w:rsidR="00DA16FC" w:rsidRPr="002D44B9" w:rsidRDefault="00DA16FC" w:rsidP="00D16B0F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F93528E" w14:textId="77777777" w:rsidR="00DA16FC" w:rsidRPr="002D44B9" w:rsidRDefault="00DA16FC" w:rsidP="00D16B0F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5A9A71E6" w14:textId="0A5F92E7" w:rsidR="00DA16FC" w:rsidRPr="002D44B9" w:rsidRDefault="00DA16FC" w:rsidP="00D16B0F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325B2E" w:rsidRPr="002D44B9" w14:paraId="79407FA1" w14:textId="77777777" w:rsidTr="00D16B0F">
        <w:tc>
          <w:tcPr>
            <w:tcW w:w="9010" w:type="dxa"/>
            <w:gridSpan w:val="5"/>
            <w:shd w:val="clear" w:color="auto" w:fill="00A8A8"/>
          </w:tcPr>
          <w:p w14:paraId="4BC254EA" w14:textId="0BE2FC6F" w:rsidR="00325B2E" w:rsidRPr="002D44B9" w:rsidRDefault="00B33BD9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7" w:name="_Hlk34391443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How could the</w:t>
            </w:r>
            <w:r w:rsidR="00CB033D">
              <w:rPr>
                <w:b/>
                <w:bCs/>
                <w:color w:val="FFFFFF" w:themeColor="background1"/>
                <w:sz w:val="24"/>
                <w:szCs w:val="24"/>
              </w:rPr>
              <w:t xml:space="preserve"> school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careers programme be even better?</w:t>
            </w:r>
          </w:p>
        </w:tc>
      </w:tr>
      <w:tr w:rsidR="00325B2E" w:rsidRPr="002D44B9" w14:paraId="5371634B" w14:textId="77777777" w:rsidTr="00D16B0F">
        <w:tc>
          <w:tcPr>
            <w:tcW w:w="9010" w:type="dxa"/>
            <w:gridSpan w:val="5"/>
            <w:shd w:val="clear" w:color="auto" w:fill="E9F6F6"/>
          </w:tcPr>
          <w:p w14:paraId="3A6D2F89" w14:textId="77777777" w:rsidR="00325B2E" w:rsidRPr="002D44B9" w:rsidRDefault="00325B2E" w:rsidP="00D16B0F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9C571EA" w14:textId="77777777" w:rsidR="00325B2E" w:rsidRPr="002D44B9" w:rsidRDefault="00325B2E" w:rsidP="00D16B0F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76AFDAFF" w14:textId="77777777" w:rsidR="00325B2E" w:rsidRPr="002D44B9" w:rsidRDefault="00325B2E" w:rsidP="00D16B0F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bookmarkEnd w:id="7"/>
      <w:tr w:rsidR="00591673" w:rsidRPr="002D44B9" w14:paraId="451BA8C4" w14:textId="77777777" w:rsidTr="00D16B0F">
        <w:tc>
          <w:tcPr>
            <w:tcW w:w="9010" w:type="dxa"/>
            <w:gridSpan w:val="5"/>
            <w:shd w:val="clear" w:color="auto" w:fill="00A8A8"/>
          </w:tcPr>
          <w:p w14:paraId="4EEBBF6D" w14:textId="42482EF4" w:rsidR="00591673" w:rsidRPr="002D44B9" w:rsidRDefault="0059167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What key questions do you have around careers?</w:t>
            </w:r>
          </w:p>
        </w:tc>
      </w:tr>
      <w:tr w:rsidR="00591673" w:rsidRPr="002D44B9" w14:paraId="60FCA018" w14:textId="77777777" w:rsidTr="00D16B0F">
        <w:tc>
          <w:tcPr>
            <w:tcW w:w="9010" w:type="dxa"/>
            <w:gridSpan w:val="5"/>
            <w:shd w:val="clear" w:color="auto" w:fill="E9F6F6"/>
          </w:tcPr>
          <w:p w14:paraId="51263DD2" w14:textId="77777777" w:rsidR="00591673" w:rsidRPr="002D44B9" w:rsidRDefault="00591673" w:rsidP="00D16B0F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431E7A3B" w14:textId="77777777" w:rsidR="00591673" w:rsidRPr="002D44B9" w:rsidRDefault="00591673" w:rsidP="00D16B0F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343F437" w14:textId="77777777" w:rsidR="00591673" w:rsidRPr="002D44B9" w:rsidRDefault="00591673" w:rsidP="00D16B0F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591673" w:rsidRPr="002D44B9" w14:paraId="34C83DEE" w14:textId="77777777" w:rsidTr="00D16B0F">
        <w:tc>
          <w:tcPr>
            <w:tcW w:w="9010" w:type="dxa"/>
            <w:gridSpan w:val="5"/>
            <w:shd w:val="clear" w:color="auto" w:fill="E9F6F6"/>
          </w:tcPr>
          <w:p w14:paraId="7E990407" w14:textId="77777777" w:rsidR="00F026FB" w:rsidRDefault="00591673" w:rsidP="00F026FB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Thank you for completing this form, we really value your feedback in continuing to develop our careers provision. For further</w:t>
            </w:r>
            <w:r w:rsidR="00483A07">
              <w:rPr>
                <w:color w:val="404040" w:themeColor="text1" w:themeTint="BF"/>
                <w:sz w:val="20"/>
                <w:szCs w:val="20"/>
              </w:rPr>
              <w:t xml:space="preserve"> information, please</w:t>
            </w:r>
            <w:r w:rsidR="00F026FB">
              <w:rPr>
                <w:color w:val="404040" w:themeColor="text1" w:themeTint="BF"/>
                <w:sz w:val="20"/>
                <w:szCs w:val="20"/>
              </w:rPr>
              <w:t xml:space="preserve"> contact:</w:t>
            </w:r>
            <w:r w:rsidRPr="00483A07">
              <w:rPr>
                <w:b/>
                <w:bCs/>
                <w:sz w:val="22"/>
                <w:szCs w:val="22"/>
              </w:rPr>
              <w:t xml:space="preserve"> </w:t>
            </w:r>
          </w:p>
          <w:p w14:paraId="4AA4F142" w14:textId="6C2FBE00" w:rsidR="00591673" w:rsidRPr="002D44B9" w:rsidRDefault="00F026FB" w:rsidP="00F026FB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>
              <w:rPr>
                <w:b/>
                <w:bCs/>
                <w:color w:val="FF0000"/>
                <w:sz w:val="22"/>
                <w:szCs w:val="22"/>
              </w:rPr>
              <w:t xml:space="preserve">Careers Leader: </w:t>
            </w:r>
            <w:r w:rsidR="00483A07">
              <w:rPr>
                <w:b/>
                <w:bCs/>
                <w:color w:val="FF0000"/>
                <w:sz w:val="22"/>
                <w:szCs w:val="22"/>
              </w:rPr>
              <w:t>Mrs J Lee</w:t>
            </w:r>
            <w:r>
              <w:rPr>
                <w:b/>
                <w:bCs/>
                <w:color w:val="FF0000"/>
                <w:sz w:val="22"/>
                <w:szCs w:val="22"/>
              </w:rPr>
              <w:t xml:space="preserve"> -</w:t>
            </w:r>
            <w:r w:rsidR="00483A07">
              <w:rPr>
                <w:b/>
                <w:bCs/>
                <w:color w:val="FF0000"/>
                <w:sz w:val="22"/>
                <w:szCs w:val="22"/>
              </w:rPr>
              <w:t xml:space="preserve"> Email: leej@st-annes.enfield.sch.uk</w:t>
            </w:r>
          </w:p>
        </w:tc>
      </w:tr>
    </w:tbl>
    <w:p w14:paraId="15F4EE52" w14:textId="6C137966" w:rsidR="00935E4D" w:rsidRPr="002D44B9" w:rsidRDefault="00935E4D" w:rsidP="00256614"/>
    <w:sectPr w:rsidR="00935E4D" w:rsidRPr="002D44B9" w:rsidSect="00F026FB">
      <w:pgSz w:w="11900" w:h="16840"/>
      <w:pgMar w:top="1440" w:right="985" w:bottom="993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D7E8B"/>
    <w:multiLevelType w:val="hybridMultilevel"/>
    <w:tmpl w:val="F498F3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4652E7"/>
    <w:multiLevelType w:val="hybridMultilevel"/>
    <w:tmpl w:val="24F40F68"/>
    <w:lvl w:ilvl="0" w:tplc="25E401D2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32143"/>
    <w:multiLevelType w:val="hybridMultilevel"/>
    <w:tmpl w:val="1A0468E8"/>
    <w:lvl w:ilvl="0" w:tplc="301047A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F07905"/>
    <w:multiLevelType w:val="hybridMultilevel"/>
    <w:tmpl w:val="24F40F68"/>
    <w:lvl w:ilvl="0" w:tplc="25E401D2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TM1sDQxMzI1NTJR0lEKTi0uzszPAykwqQUANCUDYSwAAAA="/>
  </w:docVars>
  <w:rsids>
    <w:rsidRoot w:val="00935E4D"/>
    <w:rsid w:val="00087D60"/>
    <w:rsid w:val="000B3F6E"/>
    <w:rsid w:val="000B6089"/>
    <w:rsid w:val="00182D8B"/>
    <w:rsid w:val="001E6498"/>
    <w:rsid w:val="001E6A71"/>
    <w:rsid w:val="00226EE9"/>
    <w:rsid w:val="00254C3B"/>
    <w:rsid w:val="00256614"/>
    <w:rsid w:val="00267BF2"/>
    <w:rsid w:val="002915BF"/>
    <w:rsid w:val="00293BC3"/>
    <w:rsid w:val="002D44B9"/>
    <w:rsid w:val="002E4993"/>
    <w:rsid w:val="00325B2E"/>
    <w:rsid w:val="00350F04"/>
    <w:rsid w:val="003548EC"/>
    <w:rsid w:val="00354D0F"/>
    <w:rsid w:val="003B57BE"/>
    <w:rsid w:val="00483A07"/>
    <w:rsid w:val="004B528E"/>
    <w:rsid w:val="004B5FAD"/>
    <w:rsid w:val="004C3EDB"/>
    <w:rsid w:val="00536219"/>
    <w:rsid w:val="005637EE"/>
    <w:rsid w:val="00591673"/>
    <w:rsid w:val="006549D4"/>
    <w:rsid w:val="007635B1"/>
    <w:rsid w:val="007A0E2A"/>
    <w:rsid w:val="007D2FF1"/>
    <w:rsid w:val="0092302F"/>
    <w:rsid w:val="009275AA"/>
    <w:rsid w:val="00935E4D"/>
    <w:rsid w:val="00955D94"/>
    <w:rsid w:val="00960FB1"/>
    <w:rsid w:val="00A04BA3"/>
    <w:rsid w:val="00A45C2B"/>
    <w:rsid w:val="00B33BD9"/>
    <w:rsid w:val="00C00BC7"/>
    <w:rsid w:val="00C801E7"/>
    <w:rsid w:val="00CA6CC2"/>
    <w:rsid w:val="00CB033D"/>
    <w:rsid w:val="00D03E1E"/>
    <w:rsid w:val="00D16B0F"/>
    <w:rsid w:val="00DA16FC"/>
    <w:rsid w:val="00E314BE"/>
    <w:rsid w:val="00EA0E14"/>
    <w:rsid w:val="00ED4F53"/>
    <w:rsid w:val="00F026FB"/>
    <w:rsid w:val="00FD328C"/>
    <w:rsid w:val="00FD7F5D"/>
    <w:rsid w:val="00FE7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3FD56A0D"/>
  <w14:defaultImageDpi w14:val="32767"/>
  <w15:chartTrackingRefBased/>
  <w15:docId w15:val="{CA16D4BE-3FF5-E040-8A3B-3BD24F816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0F04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14BE"/>
    <w:pPr>
      <w:keepNext/>
      <w:outlineLvl w:val="0"/>
    </w:pPr>
    <w:rPr>
      <w:b/>
      <w:bCs/>
      <w:color w:val="00A8A8"/>
      <w:sz w:val="60"/>
      <w:szCs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E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5E4D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915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15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15BF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15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15BF"/>
    <w:rPr>
      <w:b/>
      <w:bCs/>
      <w:sz w:val="20"/>
      <w:szCs w:val="20"/>
      <w:lang w:val="en-GB"/>
    </w:rPr>
  </w:style>
  <w:style w:type="character" w:customStyle="1" w:styleId="ordinal-number">
    <w:name w:val="ordinal-number"/>
    <w:basedOn w:val="DefaultParagraphFont"/>
    <w:rsid w:val="00C00BC7"/>
  </w:style>
  <w:style w:type="character" w:customStyle="1" w:styleId="text-format-content">
    <w:name w:val="text-format-content"/>
    <w:basedOn w:val="DefaultParagraphFont"/>
    <w:rsid w:val="00C00BC7"/>
  </w:style>
  <w:style w:type="character" w:customStyle="1" w:styleId="Heading1Char">
    <w:name w:val="Heading 1 Char"/>
    <w:basedOn w:val="DefaultParagraphFont"/>
    <w:link w:val="Heading1"/>
    <w:uiPriority w:val="9"/>
    <w:rsid w:val="00E314BE"/>
    <w:rPr>
      <w:b/>
      <w:bCs/>
      <w:color w:val="00A8A8"/>
      <w:sz w:val="60"/>
      <w:szCs w:val="60"/>
      <w:lang w:val="en-GB"/>
    </w:rPr>
  </w:style>
  <w:style w:type="paragraph" w:styleId="BodyText">
    <w:name w:val="Body Text"/>
    <w:basedOn w:val="Normal"/>
    <w:link w:val="BodyTextChar"/>
    <w:uiPriority w:val="99"/>
    <w:unhideWhenUsed/>
    <w:rsid w:val="00E314BE"/>
    <w:rPr>
      <w:rFonts w:ascii="Segoe UI" w:hAnsi="Segoe UI" w:cs="Segoe UI"/>
      <w:color w:val="333333"/>
      <w:sz w:val="26"/>
      <w:szCs w:val="26"/>
    </w:rPr>
  </w:style>
  <w:style w:type="character" w:customStyle="1" w:styleId="BodyTextChar">
    <w:name w:val="Body Text Char"/>
    <w:basedOn w:val="DefaultParagraphFont"/>
    <w:link w:val="BodyText"/>
    <w:uiPriority w:val="99"/>
    <w:rsid w:val="00E314BE"/>
    <w:rPr>
      <w:rFonts w:ascii="Segoe UI" w:hAnsi="Segoe UI" w:cs="Segoe UI"/>
      <w:color w:val="333333"/>
      <w:sz w:val="26"/>
      <w:szCs w:val="26"/>
      <w:lang w:val="en-GB"/>
    </w:rPr>
  </w:style>
  <w:style w:type="paragraph" w:styleId="BodyTextIndent">
    <w:name w:val="Body Text Indent"/>
    <w:basedOn w:val="Normal"/>
    <w:link w:val="BodyTextIndentChar"/>
    <w:uiPriority w:val="99"/>
    <w:unhideWhenUsed/>
    <w:rsid w:val="00E314BE"/>
    <w:pPr>
      <w:ind w:left="360" w:hanging="360"/>
    </w:pPr>
    <w:rPr>
      <w:rFonts w:ascii="Century Gothic" w:hAnsi="Century Gothic"/>
      <w:color w:val="404040" w:themeColor="text1" w:themeTint="BF"/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E314BE"/>
    <w:rPr>
      <w:rFonts w:ascii="Century Gothic" w:hAnsi="Century Gothic"/>
      <w:color w:val="404040" w:themeColor="text1" w:themeTint="BF"/>
      <w:sz w:val="22"/>
      <w:szCs w:val="22"/>
      <w:lang w:val="en-GB"/>
    </w:rPr>
  </w:style>
  <w:style w:type="paragraph" w:styleId="BodyText2">
    <w:name w:val="Body Text 2"/>
    <w:basedOn w:val="Normal"/>
    <w:link w:val="BodyText2Char"/>
    <w:uiPriority w:val="99"/>
    <w:unhideWhenUsed/>
    <w:rsid w:val="00F026FB"/>
    <w:pPr>
      <w:jc w:val="both"/>
    </w:pPr>
    <w:rPr>
      <w:rFonts w:ascii="Century Gothic" w:hAnsi="Century Gothic" w:cs="Segoe UI"/>
      <w:b/>
      <w:color w:val="333333"/>
      <w:sz w:val="26"/>
      <w:szCs w:val="26"/>
    </w:rPr>
  </w:style>
  <w:style w:type="character" w:customStyle="1" w:styleId="BodyText2Char">
    <w:name w:val="Body Text 2 Char"/>
    <w:basedOn w:val="DefaultParagraphFont"/>
    <w:link w:val="BodyText2"/>
    <w:uiPriority w:val="99"/>
    <w:rsid w:val="00F026FB"/>
    <w:rPr>
      <w:rFonts w:ascii="Century Gothic" w:hAnsi="Century Gothic" w:cs="Segoe UI"/>
      <w:b/>
      <w:color w:val="333333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8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537508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2770986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96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12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410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8064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4388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8285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8869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475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134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5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204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1425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128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957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790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39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856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656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828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879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7409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204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2498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767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76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7536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06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419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2681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387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68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ontrol" Target="activeX/activeX3.xml"/><Relationship Id="rId18" Type="http://schemas.openxmlformats.org/officeDocument/2006/relationships/control" Target="activeX/activeX8.xml"/><Relationship Id="rId3" Type="http://schemas.openxmlformats.org/officeDocument/2006/relationships/customXml" Target="../customXml/item3.xml"/><Relationship Id="rId21" Type="http://schemas.openxmlformats.org/officeDocument/2006/relationships/control" Target="activeX/activeX11.xml"/><Relationship Id="rId7" Type="http://schemas.openxmlformats.org/officeDocument/2006/relationships/webSettings" Target="webSettings.xml"/><Relationship Id="rId12" Type="http://schemas.openxmlformats.org/officeDocument/2006/relationships/control" Target="activeX/activeX2.xml"/><Relationship Id="rId17" Type="http://schemas.openxmlformats.org/officeDocument/2006/relationships/control" Target="activeX/activeX7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6.xml"/><Relationship Id="rId20" Type="http://schemas.openxmlformats.org/officeDocument/2006/relationships/control" Target="activeX/activeX10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ntrol" Target="activeX/activeX1.xm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control" Target="activeX/activeX5.xml"/><Relationship Id="rId23" Type="http://schemas.openxmlformats.org/officeDocument/2006/relationships/control" Target="activeX/activeX13.xml"/><Relationship Id="rId10" Type="http://schemas.openxmlformats.org/officeDocument/2006/relationships/image" Target="media/image3.wmf"/><Relationship Id="rId19" Type="http://schemas.openxmlformats.org/officeDocument/2006/relationships/control" Target="activeX/activeX9.xml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control" Target="activeX/activeX4.xml"/><Relationship Id="rId22" Type="http://schemas.openxmlformats.org/officeDocument/2006/relationships/control" Target="activeX/activeX12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c033880-4621-4715-9a16-276f0e260cc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591B4D300E3642A32175D849AFAE4D" ma:contentTypeVersion="14" ma:contentTypeDescription="Create a new document." ma:contentTypeScope="" ma:versionID="c6c4396cfefd5b06a34ddb09590dd98b">
  <xsd:schema xmlns:xsd="http://www.w3.org/2001/XMLSchema" xmlns:xs="http://www.w3.org/2001/XMLSchema" xmlns:p="http://schemas.microsoft.com/office/2006/metadata/properties" xmlns:ns3="0c033880-4621-4715-9a16-276f0e260cc9" xmlns:ns4="9ba47752-ab1d-43b8-9e8a-2438ad83ea78" targetNamespace="http://schemas.microsoft.com/office/2006/metadata/properties" ma:root="true" ma:fieldsID="214ae56be1c6fdf13b3a87ed2460643c" ns3:_="" ns4:_="">
    <xsd:import namespace="0c033880-4621-4715-9a16-276f0e260cc9"/>
    <xsd:import namespace="9ba47752-ab1d-43b8-9e8a-2438ad83ea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33880-4621-4715-9a16-276f0e260c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a47752-ab1d-43b8-9e8a-2438ad83ea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2AA949-3AD1-427A-8038-6B20EA0AF550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ba47752-ab1d-43b8-9e8a-2438ad83ea78"/>
    <ds:schemaRef ds:uri="0c033880-4621-4715-9a16-276f0e260cc9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3413B10-5F23-43F2-8A8C-808FD4B6F9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219D4F-5750-4E67-8C6A-283BBCC85C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033880-4621-4715-9a16-276f0e260cc9"/>
    <ds:schemaRef ds:uri="9ba47752-ab1d-43b8-9e8a-2438ad83ea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562</Words>
  <Characters>320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Hopper</dc:creator>
  <cp:keywords/>
  <dc:description/>
  <cp:lastModifiedBy>Julie Pausey</cp:lastModifiedBy>
  <cp:revision>7</cp:revision>
  <dcterms:created xsi:type="dcterms:W3CDTF">2023-05-17T13:14:00Z</dcterms:created>
  <dcterms:modified xsi:type="dcterms:W3CDTF">2023-05-17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591B4D300E3642A32175D849AFAE4D</vt:lpwstr>
  </property>
</Properties>
</file>